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671bd18bb1b16fc820be31ced1d4e5b702592bb"/>
    <w:p>
      <w:pPr>
        <w:pStyle w:val="Heading1"/>
      </w:pPr>
      <w:r>
        <w:t xml:space="preserve">Cover Letter for Welder Position in Brazil São Paulo</w:t>
      </w:r>
    </w:p>
    <w:p>
      <w:pPr>
        <w:pStyle w:val="FirstParagraph"/>
      </w:pPr>
      <w:r>
        <w:t xml:space="preserve">Dear [Hiring Manager's Name],</w:t>
      </w:r>
    </w:p>
    <w:p>
      <w:pPr>
        <w:pStyle w:val="BodyText"/>
      </w:pPr>
      <w:r>
        <w:t xml:space="preserve">I am writing to express my sincere interest in the Welder position at your esteemed organization, based in the vibrant and industrious city of São Paulo, Brazil. As a highly skilled and certified welder with over [X years] of experience in metal fabrication, structural welding, and industrial maintenance, I am eager to contribute my expertise to your team while immersing myself in the dynamic welding industry of Brazil São Paulo. This opportunity aligns perfectly with my career goals and passion for precision engineering, and I am excited about the possibility of joining a company that values craftsmanship and innovation.</w:t>
      </w:r>
    </w:p>
    <w:p>
      <w:pPr>
        <w:pStyle w:val="BodyText"/>
      </w:pPr>
      <w:r>
        <w:t xml:space="preserve">Throughout my career as a Welder, I have consistently demonstrated a commitment to quality, safety, and efficiency in every project I undertake. My technical skills include proficiency in various welding processes such as MIG (Metal Inert Gas), TIG (Tungsten Inert Gas), and stick welding, which enable me to adapt to diverse industrial demands. Additionally, I possess a strong understanding of metallurgy, blueprint reading, and weld inspection techniques, ensuring that every task meets or exceeds industry standards. These skills have been honed through hands-on experience in both manufacturing and construction sectors, where precision and reliability are non-negotiable.</w:t>
      </w:r>
    </w:p>
    <w:p>
      <w:pPr>
        <w:pStyle w:val="BodyText"/>
      </w:pPr>
      <w:r>
        <w:t xml:space="preserve">What sets me apart as a Welder is my ability to thrive in fast-paced environments while maintaining meticulous attention to detail. In my previous roles, I have worked on complex projects ranging from large-scale infrastructure developments to intricate machinery repairs. For example, during my time at [Previous Employer's Name], I was responsible for welding structural components for a commercial building project in [Location]. This role required not only technical expertise but also the ability to collaborate with engineers, project managers, and fellow technicians to ensure seamless execution. My work on this project earned commendations from both clients and supervisors for its quality and adherence to deadlines.</w:t>
      </w:r>
    </w:p>
    <w:p>
      <w:pPr>
        <w:pStyle w:val="BodyText"/>
      </w:pPr>
      <w:r>
        <w:t xml:space="preserve">As I consider opportunities in Brazil São Paulo, I am particularly drawn to the city’s reputation as a hub for manufacturing, construction, and automotive industries. São Paulo’s economic significance makes it a fertile ground for welding professionals who can contribute to large-scale projects and innovative engineering solutions. My familiarity with the Brazilian market, combined with my adaptability to local regulations and industry practices, positions me as an ideal candidate for this role. I am well-versed in the technical requirements of Brazilian standards such as ABNT (Brazilian Association of Technical Standards) and have experience working with materials commonly used in the region.</w:t>
      </w:r>
    </w:p>
    <w:p>
      <w:pPr>
        <w:pStyle w:val="BodyText"/>
      </w:pPr>
      <w:r>
        <w:t xml:space="preserve">Moreover, I understand the cultural and professional expectations of working in Brazil São Paulo. The welding industry here demands not only technical excellence but also strong interpersonal skills, as teamwork is a cornerstone of success. My ability to communicate effectively in Portuguese (or Spanish, if applicable) and my experience working in multicultural teams have allowed me to build trust and collaboration with colleagues from diverse backgrounds. I am confident that these qualities will enable me to integrate seamlessly into your organization and contribute meaningfully to your projects.</w:t>
      </w:r>
    </w:p>
    <w:p>
      <w:pPr>
        <w:pStyle w:val="BodyText"/>
      </w:pPr>
      <w:r>
        <w:t xml:space="preserve">In addition to my technical expertise, I bring a proactive approach to problem-solving and continuous learning. I regularly attend workshops and training sessions to stay updated on the latest advancements in welding technology, such as automated systems and eco-friendly practices. This commitment to growth ensures that I can offer innovative solutions that align with modern industry trends. For instance, I recently completed a certification in [Specific Welding Technology or Safety Protocol], which has enhanced my ability to work with advanced materials and reduce environmental impact—a value I believe your company prioritizes.</w:t>
      </w:r>
    </w:p>
    <w:p>
      <w:pPr>
        <w:pStyle w:val="BodyText"/>
      </w:pPr>
      <w:r>
        <w:t xml:space="preserve">What excites me most about the Welder position in Brazil São Paulo is the chance to contribute to a city that is constantly evolving. São Paulo’s skyline, infrastructure projects, and industrial advancements create a unique environment for welding professionals to make an impact. Whether it’s supporting the construction of high-rise buildings, maintaining industrial machinery, or participating in sustainable development initiatives, I am eager to bring my skills and enthusiasm to your team. I am particularly interested in opportunities where I can mentor junior welders and share my knowledge while learning from the expertise of seasoned professionals.</w:t>
      </w:r>
    </w:p>
    <w:p>
      <w:pPr>
        <w:pStyle w:val="BodyText"/>
      </w:pPr>
      <w:r>
        <w:t xml:space="preserve">I have attached my resume for your review and would be delighted to discuss how my background, skills, and passion for welding align with the needs of your organization. Thank you for considering my application. I look forward to the possibility of contributing to your success in Brazil São Paulo and growing alongside a company that values excellence and innovation.</w:t>
      </w:r>
    </w:p>
    <w:p>
      <w:pPr>
        <w:pStyle w:val="BodyText"/>
      </w:pPr>
      <w:r>
        <w:t xml:space="preserve">Sincerely,</w:t>
      </w:r>
      <w:r>
        <w:br/>
      </w:r>
      <w:r>
        <w:t xml:space="preserve">[Your Full Name]</w:t>
      </w:r>
      <w:r>
        <w:br/>
      </w:r>
      <w:r>
        <w:t xml:space="preserve">[Your Contact Information: Phone Number, Email Address]</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Position in Brazil São Paulo</dc:title>
  <dc:creator/>
  <dc:language>en</dc:language>
  <cp:keywords/>
  <dcterms:created xsi:type="dcterms:W3CDTF">2026-07-24T11:45:10Z</dcterms:created>
  <dcterms:modified xsi:type="dcterms:W3CDTF">2026-07-24T11:45:10Z</dcterms:modified>
</cp:coreProperties>
</file>

<file path=docProps/custom.xml><?xml version="1.0" encoding="utf-8"?>
<Properties xmlns="http://schemas.openxmlformats.org/officeDocument/2006/custom-properties" xmlns:vt="http://schemas.openxmlformats.org/officeDocument/2006/docPropsVTypes"/>
</file>